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DESPOINA  PAPAKONSTANTINOU</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06988144422</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26.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